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55E4178">
      <w:pPr>
        <w:pStyle w:val="37"/>
        <w:ind w:firstLine="361"/>
        <w:jc w:val="both"/>
      </w:pPr>
    </w:p>
    <w:p w14:paraId="5C02443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 w14:paraId="5DFF4DCA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2658227D">
      <w:pPr>
        <w:rPr>
          <w:b/>
          <w:color w:val="000000"/>
          <w:szCs w:val="21"/>
        </w:rPr>
      </w:pPr>
    </w:p>
    <w:p w14:paraId="1E2FE2AA">
      <w:pPr>
        <w:rPr>
          <w:b/>
          <w:bCs/>
          <w:color w:val="000000"/>
          <w:szCs w:val="21"/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15875</wp:posOffset>
            </wp:positionV>
            <wp:extent cx="1529715" cy="2294255"/>
            <wp:effectExtent l="0" t="0" r="0" b="0"/>
            <wp:wrapSquare wrapText="bothSides"/>
            <wp:docPr id="91712778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127783" name="图片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29715" cy="2294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b/>
          <w:bCs/>
          <w:color w:val="000000"/>
          <w:szCs w:val="21"/>
        </w:rPr>
        <w:t>《美好的噩梦》</w:t>
      </w:r>
    </w:p>
    <w:p w14:paraId="2E1751A6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A BETTER NIGHTMARE</w:t>
      </w:r>
    </w:p>
    <w:p w14:paraId="4FA4287E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b/>
          <w:bCs/>
          <w:color w:val="000000"/>
          <w:szCs w:val="21"/>
        </w:rPr>
        <w:t>Megan Freeman</w:t>
      </w:r>
    </w:p>
    <w:p w14:paraId="67B245C9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 版 社：Chicken House</w:t>
      </w:r>
    </w:p>
    <w:p w14:paraId="3D2C0BF5">
      <w:pPr>
        <w:rPr>
          <w:rFonts w:hint="default" w:eastAsia="宋体"/>
          <w:b/>
          <w:color w:val="000000"/>
          <w:szCs w:val="21"/>
          <w:lang w:val="en-US" w:eastAsia="zh-CN"/>
        </w:rPr>
      </w:pPr>
      <w:r>
        <w:rPr>
          <w:b/>
          <w:color w:val="000000"/>
          <w:szCs w:val="21"/>
        </w:rPr>
        <w:t>代理公司：</w:t>
      </w:r>
      <w:r>
        <w:rPr>
          <w:rFonts w:eastAsia="Microsoft YaHei UI"/>
          <w:b/>
          <w:bCs/>
          <w:color w:val="000000"/>
          <w:szCs w:val="21"/>
          <w:shd w:val="clear" w:color="auto" w:fill="FFFFFF"/>
        </w:rPr>
        <w:t>Northbank</w:t>
      </w:r>
      <w:r>
        <w:rPr>
          <w:b/>
          <w:color w:val="000000"/>
          <w:szCs w:val="21"/>
        </w:rPr>
        <w:t>/ANA/</w:t>
      </w:r>
      <w:r>
        <w:rPr>
          <w:rFonts w:hint="eastAsia"/>
          <w:b/>
          <w:color w:val="000000"/>
          <w:szCs w:val="21"/>
          <w:lang w:val="en-US" w:eastAsia="zh-CN"/>
        </w:rPr>
        <w:t>Winney</w:t>
      </w:r>
      <w:bookmarkStart w:id="2" w:name="_GoBack"/>
      <w:bookmarkEnd w:id="2"/>
    </w:p>
    <w:p w14:paraId="5DD38AF9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    数：320页</w:t>
      </w:r>
    </w:p>
    <w:p w14:paraId="17874B8D">
      <w:pPr>
        <w:rPr>
          <w:rFonts w:hint="default" w:eastAsia="宋体"/>
          <w:b/>
          <w:color w:val="000000"/>
          <w:szCs w:val="21"/>
          <w:lang w:val="en-US" w:eastAsia="zh-CN"/>
        </w:rPr>
      </w:pPr>
      <w:r>
        <w:rPr>
          <w:b/>
          <w:color w:val="000000"/>
          <w:szCs w:val="21"/>
        </w:rPr>
        <w:t>出版时间：2025年</w:t>
      </w:r>
      <w:r>
        <w:rPr>
          <w:rFonts w:hint="eastAsia"/>
          <w:b/>
          <w:color w:val="000000"/>
          <w:szCs w:val="21"/>
          <w:lang w:val="en-US" w:eastAsia="zh-CN"/>
        </w:rPr>
        <w:t>3月</w:t>
      </w:r>
    </w:p>
    <w:p w14:paraId="3C6A1293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4C576DA3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5115F70E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    型：大众文学</w:t>
      </w:r>
    </w:p>
    <w:p w14:paraId="52B3C30E">
      <w:pPr>
        <w:rPr>
          <w:b/>
          <w:bCs/>
          <w:color w:val="FF0000"/>
          <w:szCs w:val="21"/>
        </w:rPr>
      </w:pPr>
      <w:r>
        <w:rPr>
          <w:b/>
          <w:bCs/>
          <w:color w:val="FF0000"/>
          <w:szCs w:val="21"/>
        </w:rPr>
        <w:t>版权已授：美国、意大利</w:t>
      </w:r>
    </w:p>
    <w:p w14:paraId="554ECA4C">
      <w:pPr>
        <w:rPr>
          <w:b/>
          <w:bCs/>
          <w:color w:val="000000"/>
          <w:szCs w:val="21"/>
        </w:rPr>
      </w:pPr>
    </w:p>
    <w:p w14:paraId="4AB3BA1F">
      <w:pPr>
        <w:rPr>
          <w:b/>
          <w:bCs/>
          <w:color w:val="000000"/>
          <w:szCs w:val="21"/>
        </w:rPr>
      </w:pPr>
    </w:p>
    <w:p w14:paraId="6BF82268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294CE63F">
      <w:pPr>
        <w:rPr>
          <w:color w:val="000000"/>
          <w:szCs w:val="21"/>
        </w:rPr>
      </w:pPr>
    </w:p>
    <w:p w14:paraId="0629B91C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如果自己拥有的魔法不是天赋，而是疾病？</w:t>
      </w:r>
    </w:p>
    <w:p w14:paraId="09AF1FD2">
      <w:pPr>
        <w:rPr>
          <w:color w:val="000000"/>
          <w:szCs w:val="21"/>
        </w:rPr>
      </w:pPr>
    </w:p>
    <w:p w14:paraId="1E647B0E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法伯学院毕业生梅根·弗里曼的精彩青少年浪漫幻想小说处女作</w:t>
      </w:r>
    </w:p>
    <w:p w14:paraId="0FD191AB">
      <w:pPr>
        <w:ind w:firstLine="200"/>
        <w:rPr>
          <w:color w:val="000000"/>
          <w:szCs w:val="21"/>
        </w:rPr>
      </w:pPr>
    </w:p>
    <w:p w14:paraId="75CE0ED5">
      <w:pPr>
        <w:ind w:firstLine="420" w:firstLineChars="200"/>
        <w:rPr>
          <w:rFonts w:eastAsia="楷体"/>
        </w:rPr>
      </w:pPr>
      <w:r>
        <w:rPr>
          <w:color w:val="000000"/>
          <w:szCs w:val="21"/>
        </w:rPr>
        <w:t>“</w:t>
      </w:r>
      <w:r>
        <w:rPr>
          <w:rFonts w:eastAsia="楷体"/>
        </w:rPr>
        <w:t xml:space="preserve">我跟着别人一步步朝前走。我的手微微颤抖，口水流了出来。脑袋阵阵作痛。西尔维医生说这些都是药物从身体流失后复发的症状。我希望前面的孩子们走快点。我需要尽快吃药。 </w:t>
      </w:r>
    </w:p>
    <w:p w14:paraId="7D1BE6AE">
      <w:pPr>
        <w:ind w:firstLine="200"/>
        <w:rPr>
          <w:rFonts w:eastAsia="楷体"/>
        </w:rPr>
      </w:pPr>
    </w:p>
    <w:p w14:paraId="326D913B">
      <w:pPr>
        <w:ind w:firstLine="420" w:firstLineChars="200"/>
        <w:rPr>
          <w:rFonts w:eastAsia="楷体"/>
        </w:rPr>
      </w:pPr>
      <w:r>
        <w:rPr>
          <w:rFonts w:eastAsia="楷体"/>
        </w:rPr>
        <w:t>终于，轮到我了。</w:t>
      </w:r>
    </w:p>
    <w:p w14:paraId="30694D31">
      <w:pPr>
        <w:ind w:firstLine="420" w:firstLineChars="200"/>
        <w:rPr>
          <w:rFonts w:eastAsia="楷体"/>
        </w:rPr>
      </w:pPr>
    </w:p>
    <w:p w14:paraId="52C31296">
      <w:pPr>
        <w:ind w:firstLine="420" w:firstLineChars="200"/>
        <w:rPr>
          <w:rFonts w:eastAsia="楷体"/>
        </w:rPr>
      </w:pPr>
      <w:r>
        <w:rPr>
          <w:rFonts w:eastAsia="楷体"/>
        </w:rPr>
        <w:t xml:space="preserve"> ‘艾米莉·爱默生？’梅拉透过窗户看着我。我认识梅拉，她现在快十八岁了，是这里最年长的女孩，和我们一样都患有认知疾病，但仍未痊愈。</w:t>
      </w:r>
    </w:p>
    <w:p w14:paraId="20ACF0C4">
      <w:pPr>
        <w:ind w:firstLine="420" w:firstLineChars="200"/>
        <w:rPr>
          <w:rFonts w:eastAsia="楷体"/>
        </w:rPr>
      </w:pPr>
    </w:p>
    <w:p w14:paraId="259D54BD">
      <w:pPr>
        <w:ind w:firstLine="420" w:firstLineChars="200"/>
        <w:rPr>
          <w:rFonts w:eastAsia="楷体"/>
        </w:rPr>
      </w:pPr>
      <w:r>
        <w:rPr>
          <w:rFonts w:eastAsia="楷体"/>
        </w:rPr>
        <w:t xml:space="preserve">少年超幻觉症，又名格林综合症，简称‘格林’。 </w:t>
      </w:r>
    </w:p>
    <w:p w14:paraId="1FC89FB8">
      <w:pPr>
        <w:ind w:firstLine="420" w:firstLineChars="200"/>
        <w:rPr>
          <w:rFonts w:eastAsia="楷体"/>
        </w:rPr>
      </w:pPr>
    </w:p>
    <w:p w14:paraId="6EA40D23">
      <w:pPr>
        <w:ind w:firstLine="420" w:firstLineChars="200"/>
        <w:rPr>
          <w:rFonts w:eastAsia="楷体"/>
        </w:rPr>
      </w:pPr>
      <w:r>
        <w:rPr>
          <w:rFonts w:eastAsia="楷体"/>
        </w:rPr>
        <w:t>除非我们痊愈，否则不能离开这里，但年满十八岁的必须离开。我不知道那些年满十八岁却未痊愈的孩子接下来的命运。我看着梅拉空洞的脸庞，心底感到一丝悸动。我不想变成她那样，一直病怏怏的，一直留在这里。”</w:t>
      </w:r>
    </w:p>
    <w:p w14:paraId="2698F9DE">
      <w:pPr>
        <w:ind w:firstLine="200"/>
        <w:rPr>
          <w:color w:val="000000"/>
          <w:szCs w:val="21"/>
        </w:rPr>
      </w:pPr>
    </w:p>
    <w:p w14:paraId="55B680C1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《美好的噩梦》是一部关于友谊、勇气、强大想象力的电影般的故事，蕴含着一段激动人心的罗曼史。作者梅根是建造虚构世界的大师，创造了令人无法抗拒的角色。</w:t>
      </w:r>
    </w:p>
    <w:p w14:paraId="5576546A">
      <w:pPr>
        <w:ind w:firstLine="200"/>
        <w:rPr>
          <w:color w:val="000000"/>
          <w:szCs w:val="21"/>
        </w:rPr>
      </w:pPr>
    </w:p>
    <w:p w14:paraId="37913A5A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艾米莉·爱默生（Emily Emerson）八</w:t>
      </w:r>
      <w:r>
        <w:rPr>
          <w:i/>
          <w:iCs/>
          <w:color w:val="000000"/>
          <w:kern w:val="0"/>
          <w:sz w:val="22"/>
          <w:szCs w:val="22"/>
          <w:shd w:val="clear" w:color="auto" w:fill="FFFFFF"/>
        </w:rPr>
        <w:t>岁起，</w:t>
      </w:r>
      <w:r>
        <w:rPr>
          <w:color w:val="000000"/>
          <w:szCs w:val="21"/>
        </w:rPr>
        <w:t>开始出现格林的症状，产生幻觉，做着奇怪的梦，总是梦到周遭不可能发生的事。直到一个夜晚，艾米莉被紧急送往治疗患上格林的儿童的学校</w:t>
      </w:r>
      <w:r>
        <w:rPr>
          <w:color w:val="444444"/>
          <w:shd w:val="clear" w:color="auto" w:fill="FFFFFF"/>
        </w:rPr>
        <w:t>维尔德斯穆尔</w:t>
      </w:r>
      <w:r>
        <w:rPr>
          <w:color w:val="000000"/>
          <w:szCs w:val="21"/>
        </w:rPr>
        <w:t>，在那里，她的生活永远改变了。</w:t>
      </w:r>
    </w:p>
    <w:p w14:paraId="59787259">
      <w:pPr>
        <w:ind w:firstLine="200"/>
        <w:rPr>
          <w:color w:val="000000"/>
          <w:szCs w:val="21"/>
        </w:rPr>
      </w:pPr>
    </w:p>
    <w:p w14:paraId="7CC7B07F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七年后，艾米莉十五岁。她如幽灵般度日，不知今夕是何年。直到她遇见了埃米尔（Emir）。</w:t>
      </w:r>
    </w:p>
    <w:p w14:paraId="13CAF51F">
      <w:pPr>
        <w:ind w:firstLine="200"/>
        <w:rPr>
          <w:color w:val="000000"/>
          <w:szCs w:val="21"/>
        </w:rPr>
      </w:pPr>
    </w:p>
    <w:p w14:paraId="6C2A58D6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埃米尔与</w:t>
      </w:r>
      <w:r>
        <w:rPr>
          <w:color w:val="444444"/>
          <w:shd w:val="clear" w:color="auto" w:fill="FFFFFF"/>
        </w:rPr>
        <w:t>维尔德斯穆尔</w:t>
      </w:r>
      <w:r>
        <w:rPr>
          <w:color w:val="000000"/>
          <w:szCs w:val="21"/>
        </w:rPr>
        <w:t>的其他孩子不同。他更敏捷、更活泼，还说了一些不应该说的事——危险的事。埃米尔让艾米莉感到激动，超出了她的认知。他介绍她加入“治愈”组织，这个秘密组织的孩子们认为格林不是疾病，而是天赋。随着艾米莉开始觉醒，她那奇异的能力也开始觉醒，开始施展魔法。</w:t>
      </w:r>
    </w:p>
    <w:p w14:paraId="2F9EFAE3">
      <w:pPr>
        <w:ind w:firstLine="200"/>
        <w:rPr>
          <w:color w:val="000000"/>
          <w:szCs w:val="21"/>
        </w:rPr>
      </w:pPr>
      <w:r>
        <w:rPr>
          <w:color w:val="000000"/>
          <w:szCs w:val="21"/>
        </w:rPr>
        <w:t xml:space="preserve">      </w:t>
      </w:r>
    </w:p>
    <w:p w14:paraId="010B94BC">
      <w:pPr>
        <w:ind w:firstLine="420" w:firstLineChars="200"/>
        <w:rPr>
          <w:color w:val="000000"/>
          <w:szCs w:val="21"/>
        </w:rPr>
      </w:pPr>
      <w:r>
        <w:rPr>
          <w:color w:val="444444"/>
          <w:szCs w:val="21"/>
          <w:shd w:val="clear" w:color="auto" w:fill="FFFFFF"/>
        </w:rPr>
        <w:t>梅根·弗里曼</w:t>
      </w:r>
      <w:r>
        <w:rPr>
          <w:color w:val="000000"/>
          <w:szCs w:val="21"/>
        </w:rPr>
        <w:t>的作品适合萨拉·马斯、詹妮弗·阿门特劳特、J·K·罗琳、安妮·柯比、《星期三》、漫威的粉丝。</w:t>
      </w:r>
    </w:p>
    <w:p w14:paraId="3455A19A">
      <w:pPr>
        <w:rPr>
          <w:b/>
          <w:bCs/>
          <w:color w:val="000000"/>
          <w:szCs w:val="21"/>
        </w:rPr>
      </w:pPr>
    </w:p>
    <w:p w14:paraId="5425585A">
      <w:pPr>
        <w:rPr>
          <w:b/>
          <w:bCs/>
          <w:color w:val="000000"/>
          <w:szCs w:val="21"/>
        </w:rPr>
      </w:pPr>
    </w:p>
    <w:p w14:paraId="37BB5E02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2A1244B3">
      <w:pPr>
        <w:rPr>
          <w:color w:val="000000"/>
          <w:szCs w:val="21"/>
        </w:rPr>
      </w:pPr>
    </w:p>
    <w:p w14:paraId="19E255EE">
      <w:pPr>
        <w:ind w:firstLine="420" w:firstLineChars="200"/>
        <w:rPr>
          <w:color w:val="000000"/>
          <w:szCs w:val="21"/>
        </w:rPr>
      </w:pPr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927735" cy="927735"/>
            <wp:effectExtent l="0" t="0" r="5715" b="5715"/>
            <wp:wrapSquare wrapText="bothSides"/>
            <wp:docPr id="989155167" name="图片 2" descr="Visit Megan Freeman Store on Amaz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155167" name="图片 2" descr="Visit Megan Freeman Store on Amaz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27997" cy="9279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color w:val="444444"/>
          <w:szCs w:val="21"/>
          <w:shd w:val="clear" w:color="auto" w:fill="FFFFFF"/>
        </w:rPr>
        <w:t>梅根·弗里曼</w:t>
      </w:r>
      <w:r>
        <w:rPr>
          <w:b/>
          <w:bCs/>
        </w:rPr>
        <w:t>（Megan Freeman）</w:t>
      </w:r>
      <w:r>
        <w:rPr>
          <w:color w:val="444444"/>
          <w:szCs w:val="21"/>
          <w:shd w:val="clear" w:color="auto" w:fill="FFFFFF"/>
        </w:rPr>
        <w:t>，青少年小说作家，喜欢魔法和神话。她同时在儿童心理健康慈善机构工作，通过冲浪疗法促进孩子的健康。梅根来自康沃尔郡的最西部，她喜欢在沼泽地里漫步，在海里游泳或冲浪。</w:t>
      </w:r>
    </w:p>
    <w:p w14:paraId="1B074934">
      <w:pPr>
        <w:rPr>
          <w:color w:val="000000"/>
          <w:szCs w:val="21"/>
        </w:rPr>
      </w:pPr>
    </w:p>
    <w:p w14:paraId="01901D25">
      <w:pPr>
        <w:rPr>
          <w:color w:val="000000"/>
          <w:szCs w:val="21"/>
        </w:rPr>
      </w:pPr>
    </w:p>
    <w:p w14:paraId="10BAD256">
      <w:pPr>
        <w:shd w:val="clear" w:color="auto" w:fill="FFFFFF"/>
        <w:rPr>
          <w:color w:val="000000"/>
          <w:szCs w:val="21"/>
        </w:rPr>
      </w:pPr>
      <w:bookmarkStart w:id="0" w:name="OLE_LINK38"/>
      <w:bookmarkStart w:id="1" w:name="OLE_LINK43"/>
      <w:r>
        <w:rPr>
          <w:b/>
          <w:bCs/>
          <w:color w:val="000000"/>
          <w:szCs w:val="21"/>
        </w:rPr>
        <w:t>感谢您的阅读！</w:t>
      </w:r>
    </w:p>
    <w:p w14:paraId="6A23E211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7DA48DB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2CDC837D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22AD1147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：100872</w:t>
      </w:r>
    </w:p>
    <w:p w14:paraId="647C937A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 w14:paraId="1A32A27D"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23904FDB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7254521B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27DED5F0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2AC2230B"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74C72214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1673453D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0"/>
    <w:bookmarkEnd w:id="1"/>
    <w:p w14:paraId="5F340542">
      <w:pPr>
        <w:ind w:right="420"/>
        <w:rPr>
          <w:rFonts w:eastAsia="Gungsuh"/>
          <w:color w:val="000000"/>
          <w:kern w:val="0"/>
          <w:szCs w:val="21"/>
        </w:rPr>
      </w:pPr>
      <w:r>
        <w:rPr>
          <w:szCs w:val="21"/>
        </w:rPr>
        <w:drawing>
          <wp:inline distT="0" distB="0" distL="0" distR="0">
            <wp:extent cx="1200150" cy="1301750"/>
            <wp:effectExtent l="0" t="0" r="0" b="0"/>
            <wp:docPr id="1609446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9446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A957B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panose1 w:val="020B0604020202020204"/>
    <w:charset w:val="86"/>
    <w:family w:val="roman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Microsoft YaHei U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FAE21DE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36562C7F"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22F5DEBA"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4D6E5033"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1C078B12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808A88C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6F36C89D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zNzG0sLA0A9GWSjpKwanFxZn5eSAFprUAtbnQWy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D69"/>
    <w:rsid w:val="00002FAE"/>
    <w:rsid w:val="000034D2"/>
    <w:rsid w:val="00005533"/>
    <w:rsid w:val="00005D34"/>
    <w:rsid w:val="0000741F"/>
    <w:rsid w:val="0001113B"/>
    <w:rsid w:val="00013D7A"/>
    <w:rsid w:val="00014408"/>
    <w:rsid w:val="00017886"/>
    <w:rsid w:val="000226FA"/>
    <w:rsid w:val="00022A6B"/>
    <w:rsid w:val="0002640F"/>
    <w:rsid w:val="00030D63"/>
    <w:rsid w:val="00036F31"/>
    <w:rsid w:val="00040304"/>
    <w:rsid w:val="000447E1"/>
    <w:rsid w:val="00046BD9"/>
    <w:rsid w:val="00053A4E"/>
    <w:rsid w:val="0006044F"/>
    <w:rsid w:val="00061C2C"/>
    <w:rsid w:val="00063D57"/>
    <w:rsid w:val="00067FBA"/>
    <w:rsid w:val="000712C0"/>
    <w:rsid w:val="00072BD7"/>
    <w:rsid w:val="000803A7"/>
    <w:rsid w:val="00080CD8"/>
    <w:rsid w:val="000810D5"/>
    <w:rsid w:val="00082504"/>
    <w:rsid w:val="0008781E"/>
    <w:rsid w:val="000A01BD"/>
    <w:rsid w:val="000A57E2"/>
    <w:rsid w:val="000A5EEA"/>
    <w:rsid w:val="000B3141"/>
    <w:rsid w:val="000B3EED"/>
    <w:rsid w:val="000B4D73"/>
    <w:rsid w:val="000C0951"/>
    <w:rsid w:val="000C1834"/>
    <w:rsid w:val="000C18AC"/>
    <w:rsid w:val="000C6915"/>
    <w:rsid w:val="000D0A7C"/>
    <w:rsid w:val="000D293D"/>
    <w:rsid w:val="000D34C3"/>
    <w:rsid w:val="000D3D3A"/>
    <w:rsid w:val="000D5518"/>
    <w:rsid w:val="000D5F8D"/>
    <w:rsid w:val="000E4DB5"/>
    <w:rsid w:val="000F35D9"/>
    <w:rsid w:val="001017C7"/>
    <w:rsid w:val="00102500"/>
    <w:rsid w:val="00110260"/>
    <w:rsid w:val="00111356"/>
    <w:rsid w:val="0011264B"/>
    <w:rsid w:val="00121268"/>
    <w:rsid w:val="00131918"/>
    <w:rsid w:val="00132921"/>
    <w:rsid w:val="00133C63"/>
    <w:rsid w:val="00133F7A"/>
    <w:rsid w:val="00134987"/>
    <w:rsid w:val="00146F1E"/>
    <w:rsid w:val="00163F80"/>
    <w:rsid w:val="00167007"/>
    <w:rsid w:val="00185288"/>
    <w:rsid w:val="00192ED1"/>
    <w:rsid w:val="00193733"/>
    <w:rsid w:val="001957EE"/>
    <w:rsid w:val="00195D6F"/>
    <w:rsid w:val="001A062C"/>
    <w:rsid w:val="001A271E"/>
    <w:rsid w:val="001B2196"/>
    <w:rsid w:val="001B679D"/>
    <w:rsid w:val="001C4A7B"/>
    <w:rsid w:val="001C6D65"/>
    <w:rsid w:val="001D0115"/>
    <w:rsid w:val="001D0FAF"/>
    <w:rsid w:val="001D4E4F"/>
    <w:rsid w:val="001D59F8"/>
    <w:rsid w:val="001D5F66"/>
    <w:rsid w:val="001E64EA"/>
    <w:rsid w:val="001F0F15"/>
    <w:rsid w:val="002068EA"/>
    <w:rsid w:val="0021260E"/>
    <w:rsid w:val="00212C64"/>
    <w:rsid w:val="00215BF8"/>
    <w:rsid w:val="002243E8"/>
    <w:rsid w:val="00231CEB"/>
    <w:rsid w:val="00236060"/>
    <w:rsid w:val="00244604"/>
    <w:rsid w:val="00244F8F"/>
    <w:rsid w:val="002509CF"/>
    <w:rsid w:val="00251681"/>
    <w:rsid w:val="002516C3"/>
    <w:rsid w:val="00251B93"/>
    <w:rsid w:val="002523C1"/>
    <w:rsid w:val="00265795"/>
    <w:rsid w:val="002727E9"/>
    <w:rsid w:val="002750BA"/>
    <w:rsid w:val="0027765C"/>
    <w:rsid w:val="00295FD8"/>
    <w:rsid w:val="0029676A"/>
    <w:rsid w:val="002B5ADD"/>
    <w:rsid w:val="002C0257"/>
    <w:rsid w:val="002D009B"/>
    <w:rsid w:val="002D7817"/>
    <w:rsid w:val="002E13E2"/>
    <w:rsid w:val="002E21FA"/>
    <w:rsid w:val="002E25C3"/>
    <w:rsid w:val="002E4527"/>
    <w:rsid w:val="002E5291"/>
    <w:rsid w:val="002F1020"/>
    <w:rsid w:val="002F326A"/>
    <w:rsid w:val="002F5DDE"/>
    <w:rsid w:val="00304C83"/>
    <w:rsid w:val="00310AD2"/>
    <w:rsid w:val="00312D3B"/>
    <w:rsid w:val="00314D8C"/>
    <w:rsid w:val="003169AA"/>
    <w:rsid w:val="003212C8"/>
    <w:rsid w:val="003232C4"/>
    <w:rsid w:val="003250A9"/>
    <w:rsid w:val="0033179B"/>
    <w:rsid w:val="00336416"/>
    <w:rsid w:val="00340C73"/>
    <w:rsid w:val="00341881"/>
    <w:rsid w:val="0034331D"/>
    <w:rsid w:val="003514A6"/>
    <w:rsid w:val="00357F6D"/>
    <w:rsid w:val="00362798"/>
    <w:rsid w:val="003646A1"/>
    <w:rsid w:val="003702ED"/>
    <w:rsid w:val="00374360"/>
    <w:rsid w:val="003803C5"/>
    <w:rsid w:val="00384388"/>
    <w:rsid w:val="00387E71"/>
    <w:rsid w:val="003908F2"/>
    <w:rsid w:val="003935E9"/>
    <w:rsid w:val="0039543C"/>
    <w:rsid w:val="003A2422"/>
    <w:rsid w:val="003A3601"/>
    <w:rsid w:val="003B7CD1"/>
    <w:rsid w:val="003C524C"/>
    <w:rsid w:val="003C5B37"/>
    <w:rsid w:val="003D49B4"/>
    <w:rsid w:val="003F03AE"/>
    <w:rsid w:val="003F4DC2"/>
    <w:rsid w:val="003F745B"/>
    <w:rsid w:val="0040098B"/>
    <w:rsid w:val="004039C9"/>
    <w:rsid w:val="00405121"/>
    <w:rsid w:val="00410BFF"/>
    <w:rsid w:val="00420A73"/>
    <w:rsid w:val="00422383"/>
    <w:rsid w:val="00427236"/>
    <w:rsid w:val="00430605"/>
    <w:rsid w:val="00433D86"/>
    <w:rsid w:val="00435906"/>
    <w:rsid w:val="00444923"/>
    <w:rsid w:val="004452EA"/>
    <w:rsid w:val="00454EB0"/>
    <w:rsid w:val="004573DE"/>
    <w:rsid w:val="004655CB"/>
    <w:rsid w:val="00485E2E"/>
    <w:rsid w:val="00486E31"/>
    <w:rsid w:val="004A7D4A"/>
    <w:rsid w:val="004C4664"/>
    <w:rsid w:val="004D44DD"/>
    <w:rsid w:val="004D5ADA"/>
    <w:rsid w:val="004E3646"/>
    <w:rsid w:val="004E7E8A"/>
    <w:rsid w:val="004F6FDA"/>
    <w:rsid w:val="004F7E0F"/>
    <w:rsid w:val="0050133A"/>
    <w:rsid w:val="00502046"/>
    <w:rsid w:val="00507886"/>
    <w:rsid w:val="00512B81"/>
    <w:rsid w:val="00516879"/>
    <w:rsid w:val="0052384B"/>
    <w:rsid w:val="00527595"/>
    <w:rsid w:val="00531E34"/>
    <w:rsid w:val="00542854"/>
    <w:rsid w:val="0054434C"/>
    <w:rsid w:val="005508BD"/>
    <w:rsid w:val="00553CE6"/>
    <w:rsid w:val="00554EB4"/>
    <w:rsid w:val="00564FD9"/>
    <w:rsid w:val="005A144C"/>
    <w:rsid w:val="005A1662"/>
    <w:rsid w:val="005A529A"/>
    <w:rsid w:val="005A6871"/>
    <w:rsid w:val="005B2CF5"/>
    <w:rsid w:val="005B415E"/>
    <w:rsid w:val="005B444D"/>
    <w:rsid w:val="005B4E03"/>
    <w:rsid w:val="005C244E"/>
    <w:rsid w:val="005C27DC"/>
    <w:rsid w:val="005C7C2D"/>
    <w:rsid w:val="005D167F"/>
    <w:rsid w:val="005D3FD9"/>
    <w:rsid w:val="005D743E"/>
    <w:rsid w:val="005D7925"/>
    <w:rsid w:val="005E31E5"/>
    <w:rsid w:val="005E3824"/>
    <w:rsid w:val="005E4929"/>
    <w:rsid w:val="005F2EC6"/>
    <w:rsid w:val="005F4D4D"/>
    <w:rsid w:val="005F5420"/>
    <w:rsid w:val="00604F86"/>
    <w:rsid w:val="0061346F"/>
    <w:rsid w:val="006141BC"/>
    <w:rsid w:val="00614668"/>
    <w:rsid w:val="00616A0F"/>
    <w:rsid w:val="006176AA"/>
    <w:rsid w:val="00620E3D"/>
    <w:rsid w:val="006424EE"/>
    <w:rsid w:val="0064484C"/>
    <w:rsid w:val="0065278E"/>
    <w:rsid w:val="00655FA9"/>
    <w:rsid w:val="00663F71"/>
    <w:rsid w:val="006656BA"/>
    <w:rsid w:val="00667C85"/>
    <w:rsid w:val="00680EFB"/>
    <w:rsid w:val="006812A2"/>
    <w:rsid w:val="00687E8C"/>
    <w:rsid w:val="006B6CAB"/>
    <w:rsid w:val="006C5F8B"/>
    <w:rsid w:val="006C6392"/>
    <w:rsid w:val="006D37ED"/>
    <w:rsid w:val="006E2E2E"/>
    <w:rsid w:val="006F1893"/>
    <w:rsid w:val="007078E0"/>
    <w:rsid w:val="00715F9D"/>
    <w:rsid w:val="007228FA"/>
    <w:rsid w:val="0072376C"/>
    <w:rsid w:val="00726314"/>
    <w:rsid w:val="00727B7A"/>
    <w:rsid w:val="007419C0"/>
    <w:rsid w:val="0074625F"/>
    <w:rsid w:val="00747520"/>
    <w:rsid w:val="0075196D"/>
    <w:rsid w:val="00757A2B"/>
    <w:rsid w:val="00766453"/>
    <w:rsid w:val="00766CBC"/>
    <w:rsid w:val="0076708A"/>
    <w:rsid w:val="00783676"/>
    <w:rsid w:val="00792AB2"/>
    <w:rsid w:val="007962CA"/>
    <w:rsid w:val="007A513F"/>
    <w:rsid w:val="007A5AA6"/>
    <w:rsid w:val="007B1DF6"/>
    <w:rsid w:val="007B5222"/>
    <w:rsid w:val="007B6993"/>
    <w:rsid w:val="007C3170"/>
    <w:rsid w:val="007C4BA4"/>
    <w:rsid w:val="007C5341"/>
    <w:rsid w:val="007C5D7D"/>
    <w:rsid w:val="007C68DC"/>
    <w:rsid w:val="007D262A"/>
    <w:rsid w:val="007D69A1"/>
    <w:rsid w:val="007E108E"/>
    <w:rsid w:val="007E22BB"/>
    <w:rsid w:val="007E2BA6"/>
    <w:rsid w:val="007E348E"/>
    <w:rsid w:val="007E4483"/>
    <w:rsid w:val="007E44C1"/>
    <w:rsid w:val="007E59C6"/>
    <w:rsid w:val="007F1B8C"/>
    <w:rsid w:val="007F652C"/>
    <w:rsid w:val="00805ED5"/>
    <w:rsid w:val="00810300"/>
    <w:rsid w:val="008129CA"/>
    <w:rsid w:val="0081505C"/>
    <w:rsid w:val="00816558"/>
    <w:rsid w:val="00822BD4"/>
    <w:rsid w:val="00824332"/>
    <w:rsid w:val="00832BBA"/>
    <w:rsid w:val="00836FE7"/>
    <w:rsid w:val="00837265"/>
    <w:rsid w:val="00864336"/>
    <w:rsid w:val="00867D3B"/>
    <w:rsid w:val="0087576D"/>
    <w:rsid w:val="008833DC"/>
    <w:rsid w:val="0089259D"/>
    <w:rsid w:val="00895CB6"/>
    <w:rsid w:val="008A2A58"/>
    <w:rsid w:val="008A5463"/>
    <w:rsid w:val="008A6811"/>
    <w:rsid w:val="008A78BB"/>
    <w:rsid w:val="008A7AE7"/>
    <w:rsid w:val="008B45DA"/>
    <w:rsid w:val="008B5062"/>
    <w:rsid w:val="008C0420"/>
    <w:rsid w:val="008C4BCC"/>
    <w:rsid w:val="008D07F2"/>
    <w:rsid w:val="008D278C"/>
    <w:rsid w:val="008D4F84"/>
    <w:rsid w:val="008D52F3"/>
    <w:rsid w:val="008E1206"/>
    <w:rsid w:val="008E2334"/>
    <w:rsid w:val="008E5DFE"/>
    <w:rsid w:val="008F46C1"/>
    <w:rsid w:val="0090455E"/>
    <w:rsid w:val="00906691"/>
    <w:rsid w:val="00916A50"/>
    <w:rsid w:val="00921D4A"/>
    <w:rsid w:val="009222F0"/>
    <w:rsid w:val="00931DDB"/>
    <w:rsid w:val="00934360"/>
    <w:rsid w:val="00937973"/>
    <w:rsid w:val="00953C63"/>
    <w:rsid w:val="00954AF2"/>
    <w:rsid w:val="0095747D"/>
    <w:rsid w:val="009635F4"/>
    <w:rsid w:val="00973993"/>
    <w:rsid w:val="00973E1A"/>
    <w:rsid w:val="00982846"/>
    <w:rsid w:val="009836C5"/>
    <w:rsid w:val="00994231"/>
    <w:rsid w:val="00995581"/>
    <w:rsid w:val="00996023"/>
    <w:rsid w:val="009A1093"/>
    <w:rsid w:val="009A45CB"/>
    <w:rsid w:val="009B01A7"/>
    <w:rsid w:val="009B3943"/>
    <w:rsid w:val="009B418F"/>
    <w:rsid w:val="009B69DE"/>
    <w:rsid w:val="009C169B"/>
    <w:rsid w:val="009C66BB"/>
    <w:rsid w:val="009D09AC"/>
    <w:rsid w:val="009D6FCA"/>
    <w:rsid w:val="009D7EA7"/>
    <w:rsid w:val="009E5739"/>
    <w:rsid w:val="00A03492"/>
    <w:rsid w:val="00A10C82"/>
    <w:rsid w:val="00A10F0C"/>
    <w:rsid w:val="00A1225E"/>
    <w:rsid w:val="00A157D2"/>
    <w:rsid w:val="00A42FD2"/>
    <w:rsid w:val="00A4304D"/>
    <w:rsid w:val="00A45A3D"/>
    <w:rsid w:val="00A52E3B"/>
    <w:rsid w:val="00A54A8E"/>
    <w:rsid w:val="00A70058"/>
    <w:rsid w:val="00A71EAE"/>
    <w:rsid w:val="00A7269A"/>
    <w:rsid w:val="00A72C0A"/>
    <w:rsid w:val="00A75930"/>
    <w:rsid w:val="00A85BAA"/>
    <w:rsid w:val="00A866EC"/>
    <w:rsid w:val="00A90D6D"/>
    <w:rsid w:val="00A90FC8"/>
    <w:rsid w:val="00A91D49"/>
    <w:rsid w:val="00AB060D"/>
    <w:rsid w:val="00AB7588"/>
    <w:rsid w:val="00AB762B"/>
    <w:rsid w:val="00AC06F2"/>
    <w:rsid w:val="00AC7610"/>
    <w:rsid w:val="00AC7F49"/>
    <w:rsid w:val="00AD1193"/>
    <w:rsid w:val="00AD23A3"/>
    <w:rsid w:val="00AF0671"/>
    <w:rsid w:val="00AF1AC0"/>
    <w:rsid w:val="00B057F1"/>
    <w:rsid w:val="00B121A4"/>
    <w:rsid w:val="00B21DAC"/>
    <w:rsid w:val="00B254DB"/>
    <w:rsid w:val="00B262C1"/>
    <w:rsid w:val="00B3779E"/>
    <w:rsid w:val="00B46E7C"/>
    <w:rsid w:val="00B47582"/>
    <w:rsid w:val="00B54288"/>
    <w:rsid w:val="00B5540C"/>
    <w:rsid w:val="00B5587F"/>
    <w:rsid w:val="00B62889"/>
    <w:rsid w:val="00B63D45"/>
    <w:rsid w:val="00B648F3"/>
    <w:rsid w:val="00B6616C"/>
    <w:rsid w:val="00B71C53"/>
    <w:rsid w:val="00B7682F"/>
    <w:rsid w:val="00B805BC"/>
    <w:rsid w:val="00B82CB7"/>
    <w:rsid w:val="00B86EE3"/>
    <w:rsid w:val="00B928DA"/>
    <w:rsid w:val="00BA25D1"/>
    <w:rsid w:val="00BA2F96"/>
    <w:rsid w:val="00BB38B3"/>
    <w:rsid w:val="00BB493B"/>
    <w:rsid w:val="00BB6A0E"/>
    <w:rsid w:val="00BC3360"/>
    <w:rsid w:val="00BC558C"/>
    <w:rsid w:val="00BD57A4"/>
    <w:rsid w:val="00BD6E71"/>
    <w:rsid w:val="00BE6763"/>
    <w:rsid w:val="00BF20A3"/>
    <w:rsid w:val="00BF237B"/>
    <w:rsid w:val="00BF39E0"/>
    <w:rsid w:val="00BF523C"/>
    <w:rsid w:val="00C01700"/>
    <w:rsid w:val="00C061D1"/>
    <w:rsid w:val="00C117A9"/>
    <w:rsid w:val="00C1399B"/>
    <w:rsid w:val="00C16D2E"/>
    <w:rsid w:val="00C308BC"/>
    <w:rsid w:val="00C35868"/>
    <w:rsid w:val="00C368F9"/>
    <w:rsid w:val="00C40DC8"/>
    <w:rsid w:val="00C429DB"/>
    <w:rsid w:val="00C51A23"/>
    <w:rsid w:val="00C60B95"/>
    <w:rsid w:val="00C62B7A"/>
    <w:rsid w:val="00C71DBF"/>
    <w:rsid w:val="00C72A49"/>
    <w:rsid w:val="00C835AD"/>
    <w:rsid w:val="00C9021F"/>
    <w:rsid w:val="00C93CD8"/>
    <w:rsid w:val="00C93E3E"/>
    <w:rsid w:val="00CA1DDF"/>
    <w:rsid w:val="00CB6027"/>
    <w:rsid w:val="00CC69DA"/>
    <w:rsid w:val="00CC6AED"/>
    <w:rsid w:val="00CC791D"/>
    <w:rsid w:val="00CC7A32"/>
    <w:rsid w:val="00CD3036"/>
    <w:rsid w:val="00CD409A"/>
    <w:rsid w:val="00CD490E"/>
    <w:rsid w:val="00CD504C"/>
    <w:rsid w:val="00CD6C1D"/>
    <w:rsid w:val="00CF2F63"/>
    <w:rsid w:val="00D00440"/>
    <w:rsid w:val="00D00973"/>
    <w:rsid w:val="00D0215B"/>
    <w:rsid w:val="00D04C99"/>
    <w:rsid w:val="00D068E5"/>
    <w:rsid w:val="00D17732"/>
    <w:rsid w:val="00D20B9B"/>
    <w:rsid w:val="00D24A70"/>
    <w:rsid w:val="00D24E00"/>
    <w:rsid w:val="00D33331"/>
    <w:rsid w:val="00D341FB"/>
    <w:rsid w:val="00D418FB"/>
    <w:rsid w:val="00D500BB"/>
    <w:rsid w:val="00D5176B"/>
    <w:rsid w:val="00D5509D"/>
    <w:rsid w:val="00D55CF3"/>
    <w:rsid w:val="00D56A6F"/>
    <w:rsid w:val="00D56DBD"/>
    <w:rsid w:val="00D63010"/>
    <w:rsid w:val="00D64EE2"/>
    <w:rsid w:val="00D738A1"/>
    <w:rsid w:val="00D762D4"/>
    <w:rsid w:val="00D76715"/>
    <w:rsid w:val="00DB3297"/>
    <w:rsid w:val="00DB7D8F"/>
    <w:rsid w:val="00DC220F"/>
    <w:rsid w:val="00DC3C98"/>
    <w:rsid w:val="00DC7393"/>
    <w:rsid w:val="00DD685D"/>
    <w:rsid w:val="00DE52CC"/>
    <w:rsid w:val="00DF0BB7"/>
    <w:rsid w:val="00E00CC0"/>
    <w:rsid w:val="00E11C7C"/>
    <w:rsid w:val="00E1292F"/>
    <w:rsid w:val="00E132E9"/>
    <w:rsid w:val="00E15659"/>
    <w:rsid w:val="00E27F73"/>
    <w:rsid w:val="00E43598"/>
    <w:rsid w:val="00E509A5"/>
    <w:rsid w:val="00E54E5E"/>
    <w:rsid w:val="00E557C1"/>
    <w:rsid w:val="00E57CE2"/>
    <w:rsid w:val="00E64E58"/>
    <w:rsid w:val="00E65115"/>
    <w:rsid w:val="00E708D3"/>
    <w:rsid w:val="00E725A1"/>
    <w:rsid w:val="00E74BCB"/>
    <w:rsid w:val="00E82F0E"/>
    <w:rsid w:val="00EA3F2F"/>
    <w:rsid w:val="00EA6987"/>
    <w:rsid w:val="00EA74CC"/>
    <w:rsid w:val="00EB088E"/>
    <w:rsid w:val="00EB27B1"/>
    <w:rsid w:val="00EC129D"/>
    <w:rsid w:val="00EC5C50"/>
    <w:rsid w:val="00ED07AF"/>
    <w:rsid w:val="00ED1D72"/>
    <w:rsid w:val="00EE4676"/>
    <w:rsid w:val="00EF60DB"/>
    <w:rsid w:val="00F033EC"/>
    <w:rsid w:val="00F05A6A"/>
    <w:rsid w:val="00F10C8D"/>
    <w:rsid w:val="00F12563"/>
    <w:rsid w:val="00F25456"/>
    <w:rsid w:val="00F26218"/>
    <w:rsid w:val="00F331B4"/>
    <w:rsid w:val="00F336A9"/>
    <w:rsid w:val="00F34420"/>
    <w:rsid w:val="00F34483"/>
    <w:rsid w:val="00F349FA"/>
    <w:rsid w:val="00F40CBE"/>
    <w:rsid w:val="00F42EA5"/>
    <w:rsid w:val="00F4678F"/>
    <w:rsid w:val="00F468A6"/>
    <w:rsid w:val="00F54836"/>
    <w:rsid w:val="00F57001"/>
    <w:rsid w:val="00F578E8"/>
    <w:rsid w:val="00F57900"/>
    <w:rsid w:val="00F633AB"/>
    <w:rsid w:val="00F65897"/>
    <w:rsid w:val="00F668A4"/>
    <w:rsid w:val="00F725E7"/>
    <w:rsid w:val="00F76396"/>
    <w:rsid w:val="00F80E8A"/>
    <w:rsid w:val="00FA2346"/>
    <w:rsid w:val="00FA3379"/>
    <w:rsid w:val="00FA49EB"/>
    <w:rsid w:val="00FA511B"/>
    <w:rsid w:val="00FA65FF"/>
    <w:rsid w:val="00FB277E"/>
    <w:rsid w:val="00FB5963"/>
    <w:rsid w:val="00FB5F97"/>
    <w:rsid w:val="00FC3699"/>
    <w:rsid w:val="00FC50C1"/>
    <w:rsid w:val="00FD049B"/>
    <w:rsid w:val="00FD2972"/>
    <w:rsid w:val="00FD3BC4"/>
    <w:rsid w:val="00FE02FA"/>
    <w:rsid w:val="00FE0610"/>
    <w:rsid w:val="00FE5BAF"/>
    <w:rsid w:val="00FF01D6"/>
    <w:rsid w:val="00FF3E1F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8A10E49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uiPriority w:val="0"/>
    <w:pPr>
      <w:jc w:val="left"/>
    </w:pPr>
  </w:style>
  <w:style w:type="paragraph" w:styleId="6">
    <w:name w:val="Balloon Text"/>
    <w:basedOn w:val="1"/>
    <w:semiHidden/>
    <w:uiPriority w:val="0"/>
    <w:rPr>
      <w:sz w:val="18"/>
      <w:szCs w:val="18"/>
    </w:rPr>
  </w:style>
  <w:style w:type="paragraph" w:styleId="7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paragraph" w:customStyle="1" w:styleId="37">
    <w:name w:val="首行2格"/>
    <w:basedOn w:val="1"/>
    <w:link w:val="38"/>
    <w:qFormat/>
    <w:uiPriority w:val="0"/>
    <w:pPr>
      <w:ind w:firstLine="200" w:firstLineChars="200"/>
      <w:jc w:val="center"/>
    </w:pPr>
    <w:rPr>
      <w:b/>
      <w:bCs/>
      <w:color w:val="000000"/>
      <w:sz w:val="18"/>
      <w:szCs w:val="18"/>
      <w:shd w:val="pct10" w:color="auto" w:fill="FFFFFF"/>
    </w:rPr>
  </w:style>
  <w:style w:type="character" w:customStyle="1" w:styleId="38">
    <w:name w:val="首行2格 字符"/>
    <w:link w:val="37"/>
    <w:qFormat/>
    <w:uiPriority w:val="0"/>
    <w:rPr>
      <w:b/>
      <w:bCs/>
      <w:color w:val="000000"/>
      <w:kern w:val="2"/>
      <w:sz w:val="18"/>
      <w:szCs w:val="18"/>
    </w:rPr>
  </w:style>
  <w:style w:type="character" w:customStyle="1" w:styleId="39">
    <w:name w:val="mail_session_title_main"/>
    <w:basedOn w:val="12"/>
    <w:uiPriority w:val="0"/>
  </w:style>
  <w:style w:type="character" w:customStyle="1" w:styleId="40">
    <w:name w:val="mail_session_title_tail"/>
    <w:basedOn w:val="12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2ndSpAcE</Company>
  <Pages>2</Pages>
  <Words>1043</Words>
  <Characters>1384</Characters>
  <Lines>13</Lines>
  <Paragraphs>3</Paragraphs>
  <TotalTime>2</TotalTime>
  <ScaleCrop>false</ScaleCrop>
  <LinksUpToDate>false</LinksUpToDate>
  <CharactersWithSpaces>1419</CharactersWithSpaces>
  <Application>WPS Office_12.1.0.225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09T02:29:00Z</dcterms:created>
  <dc:creator>Image</dc:creator>
  <cp:lastModifiedBy>SEER</cp:lastModifiedBy>
  <cp:lastPrinted>2005-06-10T06:33:00Z</cp:lastPrinted>
  <dcterms:modified xsi:type="dcterms:W3CDTF">2025-09-16T02:56:21Z</dcterms:modified>
  <dc:title>新 书 推 荐</dc:title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8BA572BF41AE4C51B32F166F6BAA52D4_13</vt:lpwstr>
  </property>
  <property fmtid="{D5CDD505-2E9C-101B-9397-08002B2CF9AE}" pid="4" name="KSOTemplateDocerSaveRecord">
    <vt:lpwstr>eyJoZGlkIjoiNzRmMzU4Mjk2YmIwMTljMDY5ZjlkOGIxNmEzNTQ3ZjciLCJ1c2VySWQiOiIzMTY4NjA3MjQifQ==</vt:lpwstr>
  </property>
</Properties>
</file>